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F4F67B" w14:textId="68E1BAC3" w:rsidR="00A50FEA" w:rsidRDefault="00A50FE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CE 763 PROJECT 1</w:t>
      </w:r>
    </w:p>
    <w:p w14:paraId="36C6C7AC" w14:textId="389EC447" w:rsidR="00A50FEA" w:rsidRDefault="00A50FE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hubham Miglani</w:t>
      </w:r>
      <w:bookmarkStart w:id="0" w:name="_GoBack"/>
      <w:bookmarkEnd w:id="0"/>
    </w:p>
    <w:p w14:paraId="1282EFF5" w14:textId="77777777" w:rsidR="00A50FEA" w:rsidRDefault="00A50FEA">
      <w:pPr>
        <w:rPr>
          <w:b/>
          <w:bCs/>
          <w:sz w:val="28"/>
          <w:szCs w:val="28"/>
        </w:rPr>
      </w:pPr>
    </w:p>
    <w:p w14:paraId="7CB9F1F4" w14:textId="34A0A912" w:rsidR="00033759" w:rsidRDefault="0003375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ata Preprocessing:</w:t>
      </w:r>
    </w:p>
    <w:p w14:paraId="16C219C8" w14:textId="083C07D9" w:rsidR="000B7947" w:rsidRPr="00EB4C20" w:rsidRDefault="000B7947" w:rsidP="00EB4C20">
      <w:pPr>
        <w:rPr>
          <w:sz w:val="28"/>
          <w:szCs w:val="28"/>
        </w:rPr>
      </w:pPr>
    </w:p>
    <w:p w14:paraId="1510663B" w14:textId="524BFAFC" w:rsidR="00EB4C20" w:rsidRDefault="00EB4C20" w:rsidP="0003375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FDDB dataset was used. (</w:t>
      </w:r>
      <w:hyperlink r:id="rId5" w:history="1">
        <w:r>
          <w:rPr>
            <w:rStyle w:val="Hyperlink"/>
          </w:rPr>
          <w:t>http://vis-www.cs.umass.edu/fddb/</w:t>
        </w:r>
      </w:hyperlink>
      <w:r>
        <w:rPr>
          <w:sz w:val="28"/>
          <w:szCs w:val="28"/>
        </w:rPr>
        <w:t>)</w:t>
      </w:r>
    </w:p>
    <w:p w14:paraId="24D212DE" w14:textId="09D39539" w:rsidR="00033759" w:rsidRDefault="00A549D2" w:rsidP="0003375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There are 10 text files in the dataset for annotation and file name data. 9 text files were combined for training data and the rest one was for test data. </w:t>
      </w:r>
    </w:p>
    <w:p w14:paraId="07A6ACA0" w14:textId="44C8EF74" w:rsidR="00033759" w:rsidRDefault="00A549D2" w:rsidP="0003375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="003608C2">
        <w:rPr>
          <w:sz w:val="28"/>
          <w:szCs w:val="28"/>
        </w:rPr>
        <w:t xml:space="preserve">elliptical coordinates </w:t>
      </w:r>
      <w:r>
        <w:rPr>
          <w:sz w:val="28"/>
          <w:szCs w:val="28"/>
        </w:rPr>
        <w:t xml:space="preserve">in the annotation file </w:t>
      </w:r>
      <w:r w:rsidR="003608C2">
        <w:rPr>
          <w:sz w:val="28"/>
          <w:szCs w:val="28"/>
        </w:rPr>
        <w:t>provided in the dataset were converted to rectangular ones</w:t>
      </w:r>
      <w:r w:rsidR="00BC792D">
        <w:rPr>
          <w:sz w:val="28"/>
          <w:szCs w:val="28"/>
        </w:rPr>
        <w:t>. Only images with number of faces as 1 were taken.</w:t>
      </w:r>
    </w:p>
    <w:p w14:paraId="2BE3634B" w14:textId="61628DC3" w:rsidR="00A549D2" w:rsidRDefault="00A549D2" w:rsidP="0003375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fter getting the rectangular coordinates, all the data inside the rectangle was cropped and saved separately.</w:t>
      </w:r>
    </w:p>
    <w:p w14:paraId="1CE5677B" w14:textId="270D4255" w:rsidR="00A549D2" w:rsidRDefault="00A549D2" w:rsidP="0003375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For non-face data, the image area not belonging to the face and an area of (60,60) was cropped and saved separately.</w:t>
      </w:r>
    </w:p>
    <w:p w14:paraId="42B670E0" w14:textId="6B971160" w:rsidR="00A549D2" w:rsidRDefault="00A549D2" w:rsidP="0003375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hen all the images are resized to 20,20 and saved in npy format for faster loading.</w:t>
      </w:r>
    </w:p>
    <w:p w14:paraId="1D8280B8" w14:textId="495E8C10" w:rsidR="00BC792D" w:rsidRDefault="00BC792D" w:rsidP="0003375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CA is used for Model 1, Model 2, Model 3 as the feature space is huge. Also, the data is standardized with mean 0 and variance 1.</w:t>
      </w:r>
    </w:p>
    <w:p w14:paraId="4B302E15" w14:textId="3378165A" w:rsidR="00E71200" w:rsidRPr="00033759" w:rsidRDefault="00E71200" w:rsidP="0003375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ll the training and data loading was done on google Colab and using google drive. The paths </w:t>
      </w:r>
      <w:r w:rsidR="00AB1C96">
        <w:rPr>
          <w:sz w:val="28"/>
          <w:szCs w:val="28"/>
        </w:rPr>
        <w:t>must</w:t>
      </w:r>
      <w:r>
        <w:rPr>
          <w:sz w:val="28"/>
          <w:szCs w:val="28"/>
        </w:rPr>
        <w:t xml:space="preserve"> be changed correspondingly if running on a local machine</w:t>
      </w:r>
    </w:p>
    <w:p w14:paraId="3296B642" w14:textId="129517AD" w:rsidR="008E46DB" w:rsidRPr="00FE1079" w:rsidRDefault="00FE1079">
      <w:pPr>
        <w:rPr>
          <w:b/>
          <w:bCs/>
          <w:sz w:val="28"/>
          <w:szCs w:val="28"/>
        </w:rPr>
      </w:pPr>
      <w:r w:rsidRPr="00FE1079">
        <w:rPr>
          <w:b/>
          <w:bCs/>
          <w:sz w:val="28"/>
          <w:szCs w:val="28"/>
        </w:rPr>
        <w:t>Model 1: Simple Gaussian</w:t>
      </w:r>
    </w:p>
    <w:p w14:paraId="6FB483AF" w14:textId="6CA95007" w:rsidR="00FE1079" w:rsidRDefault="00FE1079">
      <w:r>
        <w:t>Mean of face:</w:t>
      </w:r>
    </w:p>
    <w:p w14:paraId="3670164D" w14:textId="15130649" w:rsidR="00FE1079" w:rsidRDefault="00FE1079">
      <w:r>
        <w:rPr>
          <w:noProof/>
        </w:rPr>
        <w:lastRenderedPageBreak/>
        <w:drawing>
          <wp:inline distT="0" distB="0" distL="0" distR="0" wp14:anchorId="74E37BC8" wp14:editId="555E1330">
            <wp:extent cx="3264644" cy="320112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ufac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4644" cy="3201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4DCF0" w14:textId="1BCA14F9" w:rsidR="00FE1079" w:rsidRDefault="00FE1079">
      <w:r>
        <w:t>Mean of non face:</w:t>
      </w:r>
    </w:p>
    <w:p w14:paraId="329342C4" w14:textId="6A025A29" w:rsidR="00FE1079" w:rsidRDefault="00FE1079">
      <w:r>
        <w:rPr>
          <w:noProof/>
        </w:rPr>
        <w:drawing>
          <wp:inline distT="0" distB="0" distL="0" distR="0" wp14:anchorId="7DABBD46" wp14:editId="530B0D19">
            <wp:extent cx="3264644" cy="3201129"/>
            <wp:effectExtent l="0" t="0" r="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unonfac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4644" cy="3201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9CE2D" w14:textId="5A4A4616" w:rsidR="00FE1079" w:rsidRDefault="00FE1079"/>
    <w:p w14:paraId="6E6FA97C" w14:textId="4CC5DEAD" w:rsidR="00FE1079" w:rsidRDefault="00FE1079"/>
    <w:p w14:paraId="54A73091" w14:textId="4DE801D4" w:rsidR="00FE1079" w:rsidRDefault="00FE1079" w:rsidP="00FE1079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14:paraId="340F0506" w14:textId="76743BCD" w:rsidR="00FE1079" w:rsidRDefault="00FE1079" w:rsidP="00FE1079">
      <w:r>
        <w:t>Covariance</w:t>
      </w:r>
      <w:r>
        <w:t xml:space="preserve"> of face:</w:t>
      </w:r>
    </w:p>
    <w:p w14:paraId="642713AB" w14:textId="587FFBE6" w:rsidR="00FE1079" w:rsidRDefault="00FE1079" w:rsidP="00FE1079">
      <w:r>
        <w:rPr>
          <w:noProof/>
        </w:rPr>
        <w:lastRenderedPageBreak/>
        <w:drawing>
          <wp:inline distT="0" distB="0" distL="0" distR="0" wp14:anchorId="40EF83D7" wp14:editId="38ACF425">
            <wp:extent cx="3264644" cy="320112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igfac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4644" cy="3201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B93F4" w14:textId="5E1F0EE6" w:rsidR="00FE1079" w:rsidRDefault="00FE1079" w:rsidP="00FE1079">
      <w:r>
        <w:t xml:space="preserve">Covariance of </w:t>
      </w:r>
      <w:r>
        <w:t>nonface</w:t>
      </w:r>
      <w:r>
        <w:t>:</w:t>
      </w:r>
    </w:p>
    <w:p w14:paraId="688B7720" w14:textId="69BC2936" w:rsidR="00FE1079" w:rsidRDefault="00FE1079" w:rsidP="00FE1079">
      <w:r>
        <w:rPr>
          <w:noProof/>
        </w:rPr>
        <w:drawing>
          <wp:inline distT="0" distB="0" distL="0" distR="0" wp14:anchorId="7285F327" wp14:editId="52EA176F">
            <wp:extent cx="3264644" cy="3201129"/>
            <wp:effectExtent l="0" t="0" r="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ignonfac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4644" cy="3201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8159A" w14:textId="77777777" w:rsidR="00FE1079" w:rsidRDefault="00FE1079" w:rsidP="00FE1079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14:paraId="03F1DE09" w14:textId="77777777" w:rsidR="00FE1079" w:rsidRDefault="00FE1079" w:rsidP="00FE1079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14:paraId="3839B5AA" w14:textId="77777777" w:rsidR="0005692D" w:rsidRDefault="0005692D" w:rsidP="00FE1079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14:paraId="6FF3AA0D" w14:textId="77777777" w:rsidR="0005692D" w:rsidRDefault="0005692D" w:rsidP="00FE1079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14:paraId="43D92DD5" w14:textId="77777777" w:rsidR="0005692D" w:rsidRDefault="0005692D" w:rsidP="00FE1079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14:paraId="537F3DAA" w14:textId="77777777" w:rsidR="00697DE3" w:rsidRPr="00697DE3" w:rsidRDefault="00697DE3" w:rsidP="00697DE3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97DE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False Positive Rate: 0.44</w:t>
      </w:r>
    </w:p>
    <w:p w14:paraId="536D7DDF" w14:textId="77777777" w:rsidR="00697DE3" w:rsidRPr="00697DE3" w:rsidRDefault="00697DE3" w:rsidP="00697DE3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97DE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False Negative Rate: 0.41</w:t>
      </w:r>
    </w:p>
    <w:p w14:paraId="16D4860A" w14:textId="77777777" w:rsidR="00697DE3" w:rsidRDefault="00697DE3" w:rsidP="00697DE3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97DE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iss Classification Rate: 0.425</w:t>
      </w:r>
    </w:p>
    <w:p w14:paraId="7434B36D" w14:textId="719C5E24" w:rsidR="00FE1079" w:rsidRDefault="00FE1079" w:rsidP="00697DE3">
      <w:r>
        <w:lastRenderedPageBreak/>
        <w:t>ROC Curve:</w:t>
      </w:r>
    </w:p>
    <w:p w14:paraId="312AAFA7" w14:textId="42807A70" w:rsidR="00FE1079" w:rsidRDefault="00FE1079" w:rsidP="00FE1079">
      <w:r>
        <w:rPr>
          <w:noProof/>
        </w:rPr>
        <w:drawing>
          <wp:inline distT="0" distB="0" distL="0" distR="0" wp14:anchorId="55E5F487" wp14:editId="42D621C9">
            <wp:extent cx="4903317" cy="3531405"/>
            <wp:effectExtent l="0" t="0" r="0" b="0"/>
            <wp:docPr id="5" name="Picture 5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OC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3317" cy="353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FDF03" w14:textId="77777777" w:rsidR="00FE1079" w:rsidRDefault="00FE1079" w:rsidP="00FE1079"/>
    <w:p w14:paraId="6A995C32" w14:textId="2BDAE3E1" w:rsidR="00FE1079" w:rsidRDefault="00FE1079" w:rsidP="00FE1079"/>
    <w:p w14:paraId="0764E9A3" w14:textId="4563BCD9" w:rsidR="00FE1079" w:rsidRDefault="00FE1079" w:rsidP="00FE1079"/>
    <w:p w14:paraId="1E50B83C" w14:textId="19B8A2C0" w:rsidR="00FE1079" w:rsidRDefault="00FE1079" w:rsidP="00FE1079"/>
    <w:p w14:paraId="5B486821" w14:textId="03CFA5AA" w:rsidR="00FE1079" w:rsidRDefault="00FE1079" w:rsidP="00FE1079"/>
    <w:p w14:paraId="50131EE8" w14:textId="0895944F" w:rsidR="00FE1079" w:rsidRDefault="00FE1079" w:rsidP="00FE1079"/>
    <w:p w14:paraId="6D674EFF" w14:textId="2F4E8499" w:rsidR="00FE1079" w:rsidRDefault="00FE1079" w:rsidP="00FE1079"/>
    <w:p w14:paraId="7241B413" w14:textId="5DA63C94" w:rsidR="00FE1079" w:rsidRDefault="00FE1079" w:rsidP="00FE1079"/>
    <w:p w14:paraId="4D6EE763" w14:textId="32AF90D7" w:rsidR="00FE1079" w:rsidRDefault="00FE1079" w:rsidP="00FE1079"/>
    <w:p w14:paraId="145453B6" w14:textId="021C2B29" w:rsidR="00FE1079" w:rsidRDefault="00FE1079" w:rsidP="00FE1079"/>
    <w:p w14:paraId="0DB086A9" w14:textId="482AAECE" w:rsidR="00FE1079" w:rsidRDefault="00FE1079" w:rsidP="00FE1079"/>
    <w:p w14:paraId="2880E22A" w14:textId="73712A1D" w:rsidR="00FE1079" w:rsidRDefault="00FE1079" w:rsidP="00FE1079"/>
    <w:p w14:paraId="576997F7" w14:textId="08F7BB45" w:rsidR="00FE1079" w:rsidRDefault="00FE1079" w:rsidP="00FE1079"/>
    <w:p w14:paraId="22D8060F" w14:textId="546D2592" w:rsidR="00FE1079" w:rsidRDefault="00FE1079" w:rsidP="00FE1079"/>
    <w:p w14:paraId="2BF6C4E2" w14:textId="0DCB8A81" w:rsidR="00761B57" w:rsidRDefault="00761B57" w:rsidP="00761B57">
      <w:pPr>
        <w:rPr>
          <w:b/>
          <w:bCs/>
          <w:sz w:val="28"/>
          <w:szCs w:val="28"/>
        </w:rPr>
      </w:pPr>
      <w:r w:rsidRPr="00FE1079">
        <w:rPr>
          <w:b/>
          <w:bCs/>
          <w:sz w:val="28"/>
          <w:szCs w:val="28"/>
        </w:rPr>
        <w:t xml:space="preserve">Model </w:t>
      </w:r>
      <w:r>
        <w:rPr>
          <w:b/>
          <w:bCs/>
          <w:sz w:val="28"/>
          <w:szCs w:val="28"/>
        </w:rPr>
        <w:t>2</w:t>
      </w:r>
      <w:r w:rsidRPr="00FE1079">
        <w:rPr>
          <w:b/>
          <w:bCs/>
          <w:sz w:val="28"/>
          <w:szCs w:val="28"/>
        </w:rPr>
        <w:t xml:space="preserve">: </w:t>
      </w:r>
      <w:r>
        <w:rPr>
          <w:b/>
          <w:bCs/>
          <w:sz w:val="28"/>
          <w:szCs w:val="28"/>
        </w:rPr>
        <w:t>Mixture of Gaussian</w:t>
      </w:r>
    </w:p>
    <w:p w14:paraId="548D25D8" w14:textId="5BD9A714" w:rsidR="00761B57" w:rsidRDefault="00761B57" w:rsidP="00761B57">
      <w:pPr>
        <w:rPr>
          <w:sz w:val="28"/>
          <w:szCs w:val="28"/>
        </w:rPr>
      </w:pPr>
      <w:r>
        <w:rPr>
          <w:sz w:val="28"/>
          <w:szCs w:val="28"/>
        </w:rPr>
        <w:lastRenderedPageBreak/>
        <w:t>Number of gaussians was chosen as 3. All the plots are for the 1</w:t>
      </w:r>
      <w:r w:rsidRPr="00761B57">
        <w:rPr>
          <w:sz w:val="28"/>
          <w:szCs w:val="28"/>
          <w:vertAlign w:val="superscript"/>
        </w:rPr>
        <w:t>st</w:t>
      </w:r>
      <w:r>
        <w:rPr>
          <w:sz w:val="28"/>
          <w:szCs w:val="28"/>
        </w:rPr>
        <w:t xml:space="preserve"> gaussian. PCA is used with size 30.</w:t>
      </w:r>
    </w:p>
    <w:p w14:paraId="2B54593B" w14:textId="20078F96" w:rsidR="00761B57" w:rsidRDefault="00761B57" w:rsidP="00761B57">
      <w:pPr>
        <w:rPr>
          <w:sz w:val="28"/>
          <w:szCs w:val="28"/>
        </w:rPr>
      </w:pPr>
      <w:r>
        <w:rPr>
          <w:sz w:val="28"/>
          <w:szCs w:val="28"/>
        </w:rPr>
        <w:t>Mean of face:</w:t>
      </w:r>
    </w:p>
    <w:p w14:paraId="5D1C34F9" w14:textId="28C4C438" w:rsidR="00761B57" w:rsidRDefault="00761B57" w:rsidP="00761B57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A4FA0B0" wp14:editId="3DD829B4">
            <wp:extent cx="5487650" cy="365843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mean0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86C6A" w14:textId="0E551E3A" w:rsidR="00761B57" w:rsidRDefault="00761B57" w:rsidP="00761B57">
      <w:pPr>
        <w:rPr>
          <w:sz w:val="28"/>
          <w:szCs w:val="28"/>
        </w:rPr>
      </w:pPr>
      <w:r>
        <w:rPr>
          <w:sz w:val="28"/>
          <w:szCs w:val="28"/>
        </w:rPr>
        <w:t>Mean of non face:</w:t>
      </w:r>
    </w:p>
    <w:p w14:paraId="727558DB" w14:textId="6CF271FC" w:rsidR="00761B57" w:rsidRDefault="00761B57" w:rsidP="00761B57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2C0BC6EF" wp14:editId="357103F3">
            <wp:extent cx="5487650" cy="365843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meannf0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B8A10" w14:textId="6A710974" w:rsidR="00761B57" w:rsidRDefault="00761B57" w:rsidP="00761B57">
      <w:pPr>
        <w:rPr>
          <w:sz w:val="28"/>
          <w:szCs w:val="28"/>
        </w:rPr>
      </w:pPr>
      <w:r>
        <w:rPr>
          <w:sz w:val="28"/>
          <w:szCs w:val="28"/>
        </w:rPr>
        <w:t>The diagonal Covariance matrix is plotted as shown</w:t>
      </w:r>
    </w:p>
    <w:p w14:paraId="0A6A1A38" w14:textId="47EB8F0C" w:rsidR="00761B57" w:rsidRDefault="00761B57" w:rsidP="00761B57">
      <w:pPr>
        <w:rPr>
          <w:sz w:val="28"/>
          <w:szCs w:val="28"/>
        </w:rPr>
      </w:pPr>
      <w:r>
        <w:rPr>
          <w:sz w:val="28"/>
          <w:szCs w:val="28"/>
        </w:rPr>
        <w:t>Covariance face:</w:t>
      </w:r>
    </w:p>
    <w:p w14:paraId="553A5762" w14:textId="626BE2F6" w:rsidR="00761B57" w:rsidRDefault="00761B57" w:rsidP="00761B57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7B590CC" wp14:editId="1B107BD9">
            <wp:extent cx="5487650" cy="3658433"/>
            <wp:effectExtent l="0" t="0" r="0" b="0"/>
            <wp:docPr id="16" name="Picture 1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ovariance0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EDADF" w14:textId="3A5D4943" w:rsidR="00761B57" w:rsidRDefault="00761B57" w:rsidP="00761B57">
      <w:pPr>
        <w:rPr>
          <w:sz w:val="28"/>
          <w:szCs w:val="28"/>
        </w:rPr>
      </w:pPr>
      <w:r>
        <w:rPr>
          <w:sz w:val="28"/>
          <w:szCs w:val="28"/>
        </w:rPr>
        <w:lastRenderedPageBreak/>
        <w:t>Covariance non face:</w:t>
      </w:r>
    </w:p>
    <w:p w14:paraId="27D06E0D" w14:textId="5550FAE2" w:rsidR="00761B57" w:rsidRPr="00761B57" w:rsidRDefault="00761B57" w:rsidP="00761B57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1EB596AF" wp14:editId="573891CE">
            <wp:extent cx="5487650" cy="3658433"/>
            <wp:effectExtent l="0" t="0" r="0" b="0"/>
            <wp:docPr id="17" name="Picture 1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ovariancenf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4AAA8" w14:textId="77777777" w:rsidR="00697DE3" w:rsidRPr="00697DE3" w:rsidRDefault="00697DE3" w:rsidP="00697DE3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97DE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False Positive Rate: 0.3</w:t>
      </w:r>
    </w:p>
    <w:p w14:paraId="0703C547" w14:textId="77777777" w:rsidR="00697DE3" w:rsidRPr="00697DE3" w:rsidRDefault="00697DE3" w:rsidP="00697DE3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97DE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False Negative Rate: 0.36</w:t>
      </w:r>
    </w:p>
    <w:p w14:paraId="6E1EBAF2" w14:textId="2F470C37" w:rsidR="00761B57" w:rsidRDefault="00697DE3" w:rsidP="00697DE3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697DE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iss Classification Rate: 0.33</w:t>
      </w:r>
    </w:p>
    <w:p w14:paraId="3379126E" w14:textId="18A9B072" w:rsidR="00697DE3" w:rsidRDefault="00697DE3" w:rsidP="00697DE3">
      <w:pPr>
        <w:rPr>
          <w:sz w:val="28"/>
          <w:szCs w:val="28"/>
        </w:rPr>
      </w:pPr>
      <w:r>
        <w:rPr>
          <w:sz w:val="28"/>
          <w:szCs w:val="28"/>
        </w:rPr>
        <w:t>ROC curve:</w:t>
      </w:r>
    </w:p>
    <w:p w14:paraId="40E2BAEA" w14:textId="31E136F0" w:rsidR="00697DE3" w:rsidRDefault="00697DE3" w:rsidP="00697DE3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28056D88" wp14:editId="0441D0E8">
            <wp:extent cx="4903317" cy="3531405"/>
            <wp:effectExtent l="0" t="0" r="0" b="0"/>
            <wp:docPr id="18" name="Picture 18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oc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3317" cy="353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C5639" w14:textId="5ECE7B90" w:rsidR="00697DE3" w:rsidRDefault="00697DE3" w:rsidP="00697DE3">
      <w:pPr>
        <w:rPr>
          <w:b/>
          <w:bCs/>
          <w:sz w:val="28"/>
          <w:szCs w:val="28"/>
        </w:rPr>
      </w:pPr>
    </w:p>
    <w:p w14:paraId="326730BF" w14:textId="11B36755" w:rsidR="00EA6A89" w:rsidRDefault="00EA6A89" w:rsidP="00697DE3">
      <w:pPr>
        <w:rPr>
          <w:b/>
          <w:bCs/>
          <w:sz w:val="28"/>
          <w:szCs w:val="28"/>
        </w:rPr>
      </w:pPr>
    </w:p>
    <w:p w14:paraId="2A8FF3A2" w14:textId="6F8259D4" w:rsidR="00EA6A89" w:rsidRDefault="00EA6A89" w:rsidP="00697DE3">
      <w:pPr>
        <w:rPr>
          <w:b/>
          <w:bCs/>
          <w:sz w:val="28"/>
          <w:szCs w:val="28"/>
        </w:rPr>
      </w:pPr>
    </w:p>
    <w:p w14:paraId="76BCFAE5" w14:textId="4AF21E26" w:rsidR="00EA6A89" w:rsidRDefault="00EA6A89" w:rsidP="00697DE3">
      <w:pPr>
        <w:rPr>
          <w:b/>
          <w:bCs/>
          <w:sz w:val="28"/>
          <w:szCs w:val="28"/>
        </w:rPr>
      </w:pPr>
    </w:p>
    <w:p w14:paraId="457B747E" w14:textId="2C30D3B3" w:rsidR="00EA6A89" w:rsidRDefault="00EA6A89" w:rsidP="00697DE3">
      <w:pPr>
        <w:rPr>
          <w:b/>
          <w:bCs/>
          <w:sz w:val="28"/>
          <w:szCs w:val="28"/>
        </w:rPr>
      </w:pPr>
    </w:p>
    <w:p w14:paraId="68365045" w14:textId="06B24388" w:rsidR="00EA6A89" w:rsidRDefault="00EA6A89" w:rsidP="00697DE3">
      <w:pPr>
        <w:rPr>
          <w:b/>
          <w:bCs/>
          <w:sz w:val="28"/>
          <w:szCs w:val="28"/>
        </w:rPr>
      </w:pPr>
    </w:p>
    <w:p w14:paraId="7FD5716C" w14:textId="3A6D4534" w:rsidR="00EA6A89" w:rsidRDefault="00EA6A89" w:rsidP="00697DE3">
      <w:pPr>
        <w:rPr>
          <w:b/>
          <w:bCs/>
          <w:sz w:val="28"/>
          <w:szCs w:val="28"/>
        </w:rPr>
      </w:pPr>
    </w:p>
    <w:p w14:paraId="0D04B73B" w14:textId="08F61606" w:rsidR="00EA6A89" w:rsidRDefault="00EA6A89" w:rsidP="00697DE3">
      <w:pPr>
        <w:rPr>
          <w:b/>
          <w:bCs/>
          <w:sz w:val="28"/>
          <w:szCs w:val="28"/>
        </w:rPr>
      </w:pPr>
    </w:p>
    <w:p w14:paraId="63B79182" w14:textId="14562450" w:rsidR="00EA6A89" w:rsidRDefault="00EA6A89" w:rsidP="00697DE3">
      <w:pPr>
        <w:rPr>
          <w:b/>
          <w:bCs/>
          <w:sz w:val="28"/>
          <w:szCs w:val="28"/>
        </w:rPr>
      </w:pPr>
    </w:p>
    <w:p w14:paraId="47BBBCBF" w14:textId="0844C142" w:rsidR="00EA6A89" w:rsidRDefault="00EA6A89" w:rsidP="00697DE3">
      <w:pPr>
        <w:rPr>
          <w:b/>
          <w:bCs/>
          <w:sz w:val="28"/>
          <w:szCs w:val="28"/>
        </w:rPr>
      </w:pPr>
    </w:p>
    <w:p w14:paraId="50B6BA99" w14:textId="0D214D36" w:rsidR="00EA6A89" w:rsidRDefault="00EA6A89" w:rsidP="00697DE3">
      <w:pPr>
        <w:rPr>
          <w:b/>
          <w:bCs/>
          <w:sz w:val="28"/>
          <w:szCs w:val="28"/>
        </w:rPr>
      </w:pPr>
    </w:p>
    <w:p w14:paraId="519BCAFC" w14:textId="60C7127E" w:rsidR="00EA6A89" w:rsidRDefault="00EA6A89" w:rsidP="00697DE3">
      <w:pPr>
        <w:rPr>
          <w:b/>
          <w:bCs/>
          <w:sz w:val="28"/>
          <w:szCs w:val="28"/>
        </w:rPr>
      </w:pPr>
    </w:p>
    <w:p w14:paraId="1D32743E" w14:textId="77777777" w:rsidR="00EA6A89" w:rsidRDefault="00EA6A89" w:rsidP="00697DE3">
      <w:pPr>
        <w:rPr>
          <w:b/>
          <w:bCs/>
          <w:sz w:val="28"/>
          <w:szCs w:val="28"/>
        </w:rPr>
      </w:pPr>
    </w:p>
    <w:p w14:paraId="5C326A9B" w14:textId="3E3ABAD8" w:rsidR="00D242F2" w:rsidRDefault="00D242F2" w:rsidP="00D242F2">
      <w:pPr>
        <w:rPr>
          <w:b/>
          <w:bCs/>
          <w:sz w:val="28"/>
          <w:szCs w:val="28"/>
        </w:rPr>
      </w:pPr>
      <w:r w:rsidRPr="00FE1079">
        <w:rPr>
          <w:b/>
          <w:bCs/>
          <w:sz w:val="28"/>
          <w:szCs w:val="28"/>
        </w:rPr>
        <w:lastRenderedPageBreak/>
        <w:t xml:space="preserve">Model </w:t>
      </w:r>
      <w:r>
        <w:rPr>
          <w:b/>
          <w:bCs/>
          <w:sz w:val="28"/>
          <w:szCs w:val="28"/>
        </w:rPr>
        <w:t>3</w:t>
      </w:r>
      <w:r w:rsidRPr="00FE1079">
        <w:rPr>
          <w:b/>
          <w:bCs/>
          <w:sz w:val="28"/>
          <w:szCs w:val="28"/>
        </w:rPr>
        <w:t xml:space="preserve">: </w:t>
      </w:r>
      <w:r w:rsidR="00573EA9">
        <w:rPr>
          <w:b/>
          <w:bCs/>
          <w:sz w:val="28"/>
          <w:szCs w:val="28"/>
        </w:rPr>
        <w:t>t-distribution</w:t>
      </w:r>
    </w:p>
    <w:p w14:paraId="64A68BE3" w14:textId="77777777" w:rsidR="00E27C0A" w:rsidRDefault="00E27C0A" w:rsidP="00E27C0A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14:paraId="6CD9CDF3" w14:textId="77777777" w:rsidR="00EA6A89" w:rsidRDefault="00EA6A89" w:rsidP="00EA6A89">
      <w:pPr>
        <w:rPr>
          <w:sz w:val="28"/>
          <w:szCs w:val="28"/>
        </w:rPr>
      </w:pPr>
      <w:r>
        <w:rPr>
          <w:sz w:val="28"/>
          <w:szCs w:val="28"/>
        </w:rPr>
        <w:t>Mean of face:</w:t>
      </w:r>
    </w:p>
    <w:p w14:paraId="2227577B" w14:textId="052D19D6" w:rsidR="00E27C0A" w:rsidRDefault="00EA6A89" w:rsidP="00E27C0A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eastAsia="Times New Roman" w:hAnsi="Courier New" w:cs="Courier New"/>
          <w:noProof/>
          <w:color w:val="212121"/>
          <w:sz w:val="21"/>
          <w:szCs w:val="21"/>
          <w:shd w:val="clear" w:color="auto" w:fill="FFFFFF"/>
        </w:rPr>
        <w:drawing>
          <wp:inline distT="0" distB="0" distL="0" distR="0" wp14:anchorId="2E44D07B" wp14:editId="6705750E">
            <wp:extent cx="5487650" cy="365843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mean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843A3" w14:textId="77777777" w:rsidR="00EA6A89" w:rsidRDefault="00EA6A89" w:rsidP="00EA6A89">
      <w:pPr>
        <w:rPr>
          <w:sz w:val="28"/>
          <w:szCs w:val="28"/>
        </w:rPr>
      </w:pPr>
      <w:r>
        <w:rPr>
          <w:sz w:val="28"/>
          <w:szCs w:val="28"/>
        </w:rPr>
        <w:t>Mean of face:</w:t>
      </w:r>
    </w:p>
    <w:p w14:paraId="5FA9A072" w14:textId="3FED7362" w:rsidR="00EA6A89" w:rsidRDefault="00EA6A89" w:rsidP="00E27C0A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eastAsia="Times New Roman" w:hAnsi="Courier New" w:cs="Courier New"/>
          <w:noProof/>
          <w:color w:val="212121"/>
          <w:sz w:val="21"/>
          <w:szCs w:val="21"/>
          <w:shd w:val="clear" w:color="auto" w:fill="FFFFFF"/>
        </w:rPr>
        <w:lastRenderedPageBreak/>
        <w:drawing>
          <wp:inline distT="0" distB="0" distL="0" distR="0" wp14:anchorId="74184C37" wp14:editId="60693A46">
            <wp:extent cx="5487650" cy="3658433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meannf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85E41" w14:textId="61A0278E" w:rsidR="00EA6A89" w:rsidRDefault="00EA6A89" w:rsidP="00EA6A89">
      <w:pPr>
        <w:rPr>
          <w:sz w:val="28"/>
          <w:szCs w:val="28"/>
        </w:rPr>
      </w:pPr>
      <w:r>
        <w:rPr>
          <w:sz w:val="28"/>
          <w:szCs w:val="28"/>
        </w:rPr>
        <w:t>Covariance</w:t>
      </w:r>
      <w:r>
        <w:rPr>
          <w:sz w:val="28"/>
          <w:szCs w:val="28"/>
        </w:rPr>
        <w:t xml:space="preserve"> of face:</w:t>
      </w:r>
    </w:p>
    <w:p w14:paraId="44696282" w14:textId="7ADCD04C" w:rsidR="00EA6A89" w:rsidRDefault="00EA6A89" w:rsidP="00EA6A89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718AB7B" wp14:editId="47A5F308">
            <wp:extent cx="5487650" cy="3658433"/>
            <wp:effectExtent l="0" t="0" r="0" b="0"/>
            <wp:docPr id="21" name="Picture 2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covariance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>Covariance</w:t>
      </w:r>
      <w:r>
        <w:rPr>
          <w:sz w:val="28"/>
          <w:szCs w:val="28"/>
        </w:rPr>
        <w:t xml:space="preserve"> of </w:t>
      </w:r>
      <w:r>
        <w:rPr>
          <w:sz w:val="28"/>
          <w:szCs w:val="28"/>
        </w:rPr>
        <w:t>non</w:t>
      </w:r>
      <w:r>
        <w:rPr>
          <w:sz w:val="28"/>
          <w:szCs w:val="28"/>
        </w:rPr>
        <w:t>face:</w:t>
      </w:r>
    </w:p>
    <w:p w14:paraId="5D605D1D" w14:textId="77777777" w:rsidR="00EA6A89" w:rsidRDefault="00EA6A89" w:rsidP="00EA6A89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223B2568" wp14:editId="7D29D0F8">
            <wp:extent cx="5487650" cy="3658433"/>
            <wp:effectExtent l="0" t="0" r="0" b="0"/>
            <wp:docPr id="22" name="Picture 2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covariancenf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650" cy="3658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5FE95" w14:textId="029C0C42" w:rsidR="00EA6A89" w:rsidRPr="00EA6A89" w:rsidRDefault="00E27C0A" w:rsidP="00EA6A89">
      <w:pPr>
        <w:rPr>
          <w:sz w:val="28"/>
          <w:szCs w:val="28"/>
        </w:rPr>
      </w:pPr>
      <w:r w:rsidRPr="00E27C0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False Positive Rate: 0.36</w:t>
      </w:r>
      <w:r w:rsidR="00EA6A89">
        <w:rPr>
          <w:sz w:val="28"/>
          <w:szCs w:val="28"/>
        </w:rPr>
        <w:br/>
      </w:r>
      <w:r w:rsidRPr="00E27C0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False Negative Rate: 0.52</w:t>
      </w:r>
      <w:r w:rsidR="00EA6A89">
        <w:rPr>
          <w:sz w:val="28"/>
          <w:szCs w:val="28"/>
        </w:rPr>
        <w:br/>
      </w:r>
      <w:r w:rsidRPr="00E27C0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iss Classification Rate: 0.44</w:t>
      </w:r>
      <w:r w:rsidR="00EA6A89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br/>
      </w:r>
      <w:r w:rsidR="00EA6A89">
        <w:rPr>
          <w:sz w:val="28"/>
          <w:szCs w:val="28"/>
        </w:rPr>
        <w:t>ROC:</w:t>
      </w:r>
    </w:p>
    <w:p w14:paraId="39B76DE8" w14:textId="5CF453F9" w:rsidR="00EA6A89" w:rsidRDefault="00EA6A89" w:rsidP="00EA6A89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24466E5F" wp14:editId="03B8ACEC">
            <wp:extent cx="4903317" cy="3531405"/>
            <wp:effectExtent l="0" t="0" r="0" b="0"/>
            <wp:docPr id="24" name="Picture 24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ROC2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3317" cy="353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56A26" w14:textId="77777777" w:rsidR="00EA6A89" w:rsidRDefault="00EA6A89" w:rsidP="00E27C0A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14:paraId="47D2DE63" w14:textId="597BBA42" w:rsidR="00FE1079" w:rsidRDefault="00FE1079" w:rsidP="00E27C0A">
      <w:pPr>
        <w:rPr>
          <w:b/>
          <w:bCs/>
          <w:sz w:val="28"/>
          <w:szCs w:val="28"/>
        </w:rPr>
      </w:pPr>
      <w:r w:rsidRPr="00FE1079">
        <w:rPr>
          <w:b/>
          <w:bCs/>
          <w:sz w:val="28"/>
          <w:szCs w:val="28"/>
        </w:rPr>
        <w:t xml:space="preserve">Model </w:t>
      </w:r>
      <w:r>
        <w:rPr>
          <w:b/>
          <w:bCs/>
          <w:sz w:val="28"/>
          <w:szCs w:val="28"/>
        </w:rPr>
        <w:t>4</w:t>
      </w:r>
      <w:r w:rsidRPr="00FE1079">
        <w:rPr>
          <w:b/>
          <w:bCs/>
          <w:sz w:val="28"/>
          <w:szCs w:val="28"/>
        </w:rPr>
        <w:t xml:space="preserve">: </w:t>
      </w:r>
      <w:r>
        <w:rPr>
          <w:b/>
          <w:bCs/>
          <w:sz w:val="28"/>
          <w:szCs w:val="28"/>
        </w:rPr>
        <w:t>Factor analyzer</w:t>
      </w:r>
    </w:p>
    <w:p w14:paraId="61484353" w14:textId="77777777" w:rsidR="0005692D" w:rsidRDefault="0005692D" w:rsidP="0005692D">
      <w:r>
        <w:t>Mean of face:</w:t>
      </w:r>
    </w:p>
    <w:p w14:paraId="77F2F36A" w14:textId="49CF98C4" w:rsidR="0005692D" w:rsidRDefault="0005692D" w:rsidP="00FE1079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780C1AC9" wp14:editId="74AAA4DE">
            <wp:extent cx="3315455" cy="315031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muface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5455" cy="315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7D11F" w14:textId="1EE25A98" w:rsidR="0005692D" w:rsidRDefault="0005692D" w:rsidP="0005692D">
      <w:r>
        <w:t xml:space="preserve">Mean of </w:t>
      </w:r>
      <w:r>
        <w:t>non</w:t>
      </w:r>
      <w:r>
        <w:t>face:</w:t>
      </w:r>
    </w:p>
    <w:p w14:paraId="6CBA4651" w14:textId="4BE0853D" w:rsidR="0005692D" w:rsidRDefault="0005692D" w:rsidP="0005692D">
      <w:r>
        <w:rPr>
          <w:noProof/>
        </w:rPr>
        <w:drawing>
          <wp:inline distT="0" distB="0" distL="0" distR="0" wp14:anchorId="7F64506B" wp14:editId="0A236FE0">
            <wp:extent cx="3315455" cy="3150318"/>
            <wp:effectExtent l="0" t="0" r="0" b="0"/>
            <wp:docPr id="7" name="Picture 7" descr="A bathroom with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meannonface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5455" cy="315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E9921" w14:textId="0C879A54" w:rsidR="0005692D" w:rsidRDefault="0005692D" w:rsidP="0005692D">
      <w:r>
        <w:t>Covariance</w:t>
      </w:r>
      <w:r>
        <w:t xml:space="preserve"> of face:</w:t>
      </w:r>
    </w:p>
    <w:p w14:paraId="49383399" w14:textId="50F9D98C" w:rsidR="0005692D" w:rsidRDefault="0005692D" w:rsidP="0005692D">
      <w:r>
        <w:rPr>
          <w:noProof/>
        </w:rPr>
        <w:lastRenderedPageBreak/>
        <w:drawing>
          <wp:inline distT="0" distB="0" distL="0" distR="0" wp14:anchorId="1C1BC0DB" wp14:editId="0C3A9399">
            <wp:extent cx="3315455" cy="3150318"/>
            <wp:effectExtent l="0" t="0" r="0" b="0"/>
            <wp:docPr id="8" name="Picture 8" descr="A close up of a mans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igface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5455" cy="315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58564" w14:textId="6AD361A9" w:rsidR="0005692D" w:rsidRDefault="0005692D" w:rsidP="0005692D">
      <w:r>
        <w:t>Covariance</w:t>
      </w:r>
      <w:r>
        <w:t xml:space="preserve"> of </w:t>
      </w:r>
      <w:r>
        <w:t>non</w:t>
      </w:r>
      <w:r>
        <w:t>face:</w:t>
      </w:r>
    </w:p>
    <w:p w14:paraId="061206B4" w14:textId="490B9ADC" w:rsidR="0005692D" w:rsidRDefault="0005692D" w:rsidP="00FE1079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5D40BE11" wp14:editId="7B17A5DA">
            <wp:extent cx="3315455" cy="3150318"/>
            <wp:effectExtent l="0" t="0" r="0" b="0"/>
            <wp:docPr id="9" name="Picture 9" descr="A bathroom with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ignonface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5455" cy="315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A8AB2" w14:textId="77777777" w:rsidR="0005692D" w:rsidRDefault="0005692D" w:rsidP="000569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14:paraId="05B6055C" w14:textId="77777777" w:rsidR="0005692D" w:rsidRDefault="0005692D" w:rsidP="000569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14:paraId="7D5DC4DE" w14:textId="77777777" w:rsidR="0005692D" w:rsidRDefault="0005692D" w:rsidP="000569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14:paraId="3B1F8F1F" w14:textId="77777777" w:rsidR="0005692D" w:rsidRDefault="0005692D" w:rsidP="000569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14:paraId="71724EB2" w14:textId="77777777" w:rsidR="0005692D" w:rsidRDefault="0005692D" w:rsidP="000569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14:paraId="003EE0D2" w14:textId="77777777" w:rsidR="0005692D" w:rsidRDefault="0005692D" w:rsidP="000569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14:paraId="46E53DE6" w14:textId="77777777" w:rsidR="0005692D" w:rsidRDefault="0005692D" w:rsidP="000569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14:paraId="6ED32DC5" w14:textId="77777777" w:rsidR="0005692D" w:rsidRDefault="0005692D" w:rsidP="000569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14:paraId="43BED2CD" w14:textId="77777777" w:rsidR="0005692D" w:rsidRDefault="0005692D" w:rsidP="000569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</w:p>
    <w:p w14:paraId="0EC43646" w14:textId="77777777" w:rsidR="00E44834" w:rsidRPr="00E44834" w:rsidRDefault="00E44834" w:rsidP="00E44834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4483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lastRenderedPageBreak/>
        <w:t>False Positive Rate: 0.46</w:t>
      </w:r>
    </w:p>
    <w:p w14:paraId="1862D234" w14:textId="77777777" w:rsidR="00E44834" w:rsidRPr="00E44834" w:rsidRDefault="00E44834" w:rsidP="00E44834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</w:pPr>
      <w:r w:rsidRPr="00E4483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False Negative Rate: 0.24</w:t>
      </w:r>
    </w:p>
    <w:p w14:paraId="727AF76B" w14:textId="2226E644" w:rsidR="0005692D" w:rsidRDefault="00E44834" w:rsidP="00E44834">
      <w:r w:rsidRPr="00E4483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>Miss Classification Rate: 0.35</w:t>
      </w:r>
      <w:r w:rsidR="0005692D">
        <w:t>ROC Curve:</w:t>
      </w:r>
    </w:p>
    <w:p w14:paraId="2FB21A82" w14:textId="47E87801" w:rsidR="00FE1079" w:rsidRDefault="0005692D" w:rsidP="00FE1079">
      <w:r>
        <w:rPr>
          <w:noProof/>
        </w:rPr>
        <w:drawing>
          <wp:inline distT="0" distB="0" distL="0" distR="0" wp14:anchorId="16A79D8B" wp14:editId="1D8B5F82">
            <wp:extent cx="4903317" cy="3531405"/>
            <wp:effectExtent l="0" t="0" r="0" b="0"/>
            <wp:docPr id="10" name="Picture 10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oc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3317" cy="353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01A0C" w14:textId="14F31700" w:rsidR="00EB4C20" w:rsidRDefault="00EB4C20" w:rsidP="00EB4C20">
      <w:pPr>
        <w:rPr>
          <w:sz w:val="28"/>
          <w:szCs w:val="28"/>
        </w:rPr>
      </w:pPr>
      <w: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br/>
      </w:r>
      <w:r>
        <w:rPr>
          <w:sz w:val="28"/>
          <w:szCs w:val="28"/>
        </w:rPr>
        <w:t>R</w:t>
      </w:r>
      <w:r>
        <w:rPr>
          <w:sz w:val="28"/>
          <w:szCs w:val="28"/>
        </w:rPr>
        <w:t>eferences:</w:t>
      </w:r>
    </w:p>
    <w:p w14:paraId="4CC6269A" w14:textId="4E4C26A4" w:rsidR="00EB4C20" w:rsidRPr="00EB4C20" w:rsidRDefault="00EB4C20" w:rsidP="00EB4C20">
      <w:pPr>
        <w:pStyle w:val="ListParagraph"/>
        <w:numPr>
          <w:ilvl w:val="0"/>
          <w:numId w:val="2"/>
        </w:numPr>
        <w:rPr>
          <w:sz w:val="28"/>
          <w:szCs w:val="28"/>
        </w:rPr>
      </w:pPr>
      <w:hyperlink r:id="rId26" w:history="1">
        <w:r>
          <w:rPr>
            <w:rStyle w:val="Hyperlink"/>
          </w:rPr>
          <w:t>http://www.computervisionmodels.com/</w:t>
        </w:r>
      </w:hyperlink>
    </w:p>
    <w:p w14:paraId="5A733486" w14:textId="69C22584" w:rsidR="00EB4C20" w:rsidRPr="00EB4C20" w:rsidRDefault="00EB4C20" w:rsidP="00EB4C20">
      <w:pPr>
        <w:pStyle w:val="ListParagraph"/>
        <w:numPr>
          <w:ilvl w:val="0"/>
          <w:numId w:val="2"/>
        </w:numPr>
        <w:rPr>
          <w:sz w:val="28"/>
          <w:szCs w:val="28"/>
        </w:rPr>
      </w:pPr>
      <w:hyperlink r:id="rId27" w:history="1">
        <w:r>
          <w:rPr>
            <w:rStyle w:val="Hyperlink"/>
          </w:rPr>
          <w:t>https://github.com/NazneenKotwal/CV_Face_Image_Classification_Python</w:t>
        </w:r>
      </w:hyperlink>
    </w:p>
    <w:p w14:paraId="58263B8D" w14:textId="3EABD33A" w:rsidR="00EB4C20" w:rsidRPr="00EB4C20" w:rsidRDefault="00EB4C20" w:rsidP="00EB4C20">
      <w:pPr>
        <w:pStyle w:val="ListParagraph"/>
        <w:numPr>
          <w:ilvl w:val="0"/>
          <w:numId w:val="2"/>
        </w:numPr>
        <w:rPr>
          <w:sz w:val="28"/>
          <w:szCs w:val="28"/>
        </w:rPr>
      </w:pPr>
      <w:hyperlink r:id="rId28" w:history="1">
        <w:r>
          <w:rPr>
            <w:rStyle w:val="Hyperlink"/>
          </w:rPr>
          <w:t>https://github.com/ankanbansal/fddb-for-yolo/blob/master/convertEllipseToRect.py</w:t>
        </w:r>
      </w:hyperlink>
    </w:p>
    <w:p w14:paraId="429DC7DA" w14:textId="26C2049F" w:rsidR="00EB4C20" w:rsidRDefault="00EB4C20" w:rsidP="00FE1079"/>
    <w:sectPr w:rsidR="00EB4C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E859BA"/>
    <w:multiLevelType w:val="hybridMultilevel"/>
    <w:tmpl w:val="9B1E580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E42468"/>
    <w:multiLevelType w:val="hybridMultilevel"/>
    <w:tmpl w:val="0542ED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NTYzsjA1NDAwMrdU0lEKTi0uzszPAykwqgUAfD3jXCwAAAA="/>
  </w:docVars>
  <w:rsids>
    <w:rsidRoot w:val="00FE1079"/>
    <w:rsid w:val="00033759"/>
    <w:rsid w:val="0005692D"/>
    <w:rsid w:val="000B7947"/>
    <w:rsid w:val="002723AF"/>
    <w:rsid w:val="002A090D"/>
    <w:rsid w:val="003608C2"/>
    <w:rsid w:val="00573EA9"/>
    <w:rsid w:val="00697DE3"/>
    <w:rsid w:val="006E16A4"/>
    <w:rsid w:val="00715AEA"/>
    <w:rsid w:val="00761B57"/>
    <w:rsid w:val="008033DD"/>
    <w:rsid w:val="0086464C"/>
    <w:rsid w:val="00A50FEA"/>
    <w:rsid w:val="00A549D2"/>
    <w:rsid w:val="00AB1C96"/>
    <w:rsid w:val="00BC792D"/>
    <w:rsid w:val="00D242F2"/>
    <w:rsid w:val="00E27C0A"/>
    <w:rsid w:val="00E44834"/>
    <w:rsid w:val="00E71200"/>
    <w:rsid w:val="00E93850"/>
    <w:rsid w:val="00EA6A89"/>
    <w:rsid w:val="00EB4C20"/>
    <w:rsid w:val="00FE1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2EC4C7"/>
  <w15:chartTrackingRefBased/>
  <w15:docId w15:val="{A09CE229-F501-4144-A8CF-4BE250CEC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375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B794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216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0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4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2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96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1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8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708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1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hyperlink" Target="http://www.computervisionmodels.com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http://vis-www.cs.umass.edu/fddb/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hyperlink" Target="https://github.com/ankanbansal/fddb-for-yolo/blob/master/convertEllipseToRect.py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hyperlink" Target="https://github.com/NazneenKotwal/CV_Face_Image_Classification_Python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14</Pages>
  <Words>375</Words>
  <Characters>214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Miglani</dc:creator>
  <cp:keywords/>
  <dc:description/>
  <cp:lastModifiedBy>Shubham Miglani</cp:lastModifiedBy>
  <cp:revision>14</cp:revision>
  <dcterms:created xsi:type="dcterms:W3CDTF">2020-02-28T08:53:00Z</dcterms:created>
  <dcterms:modified xsi:type="dcterms:W3CDTF">2020-02-28T23:39:00Z</dcterms:modified>
</cp:coreProperties>
</file>